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264201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5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>48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B2469C" w:rsidRPr="00B2469C" w:rsidRDefault="00B2469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B2469C" w:rsidRDefault="00B2469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B2469C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  <w:p w:rsidR="00B2469C" w:rsidRPr="00B2469C" w:rsidRDefault="00B2469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</w:t>
            </w:r>
            <w:r w:rsidR="00443F8F">
              <w:rPr>
                <w:rFonts w:asciiTheme="majorHAnsi" w:eastAsia="Times New Roman" w:hAnsiTheme="majorHAnsi" w:cs="Times New Roman"/>
              </w:rPr>
              <w:t>n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  <w:p w:rsidR="00AF721C" w:rsidRPr="004D5ED7" w:rsidRDefault="00AF721C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197" w:type="dxa"/>
            <w:noWrap/>
          </w:tcPr>
          <w:p w:rsidR="00B2469C" w:rsidRDefault="00B2469C" w:rsidP="0087467E">
            <w:pPr>
              <w:rPr>
                <w:rStyle w:val="Hyperlink"/>
              </w:rPr>
            </w:pPr>
          </w:p>
          <w:p w:rsidR="00811E90" w:rsidRDefault="00264201" w:rsidP="0087467E">
            <w:hyperlink r:id="rId8" w:history="1">
              <w:r w:rsidR="00747690" w:rsidRPr="00800561">
                <w:rPr>
                  <w:rStyle w:val="Hyperlink"/>
                </w:rPr>
                <w:t>kathieubank@gmail.com</w:t>
              </w:r>
            </w:hyperlink>
          </w:p>
        </w:tc>
        <w:tc>
          <w:tcPr>
            <w:tcW w:w="4245" w:type="dxa"/>
            <w:noWrap/>
          </w:tcPr>
          <w:p w:rsidR="00B2469C" w:rsidRDefault="00B2469C" w:rsidP="0087467E"/>
          <w:p w:rsidR="00B2469C" w:rsidRPr="00B2469C" w:rsidRDefault="00B2469C" w:rsidP="0087467E">
            <w:r>
              <w:fldChar w:fldCharType="begin"/>
            </w:r>
            <w:r>
              <w:instrText xml:space="preserve"> HYPERLINK "http://</w:instrText>
            </w:r>
            <w:r w:rsidRPr="00B2469C">
              <w:instrText>www.kathieubank.com</w:instrText>
            </w:r>
          </w:p>
          <w:p w:rsidR="00B2469C" w:rsidRPr="00800561" w:rsidRDefault="00B2469C" w:rsidP="0087467E">
            <w:pPr>
              <w:rPr>
                <w:rStyle w:val="Hyperlink"/>
              </w:rPr>
            </w:pPr>
            <w:r>
              <w:instrText xml:space="preserve">" </w:instrText>
            </w:r>
            <w:r>
              <w:fldChar w:fldCharType="separate"/>
            </w:r>
            <w:r w:rsidRPr="00800561">
              <w:rPr>
                <w:rStyle w:val="Hyperlink"/>
              </w:rPr>
              <w:t>www.kathieubank.com</w:t>
            </w:r>
          </w:p>
          <w:p w:rsidR="00811E90" w:rsidRDefault="00B2469C" w:rsidP="0087467E">
            <w:r>
              <w:fldChar w:fldCharType="end"/>
            </w:r>
          </w:p>
        </w:tc>
      </w:tr>
      <w:tr w:rsidR="00AF721C" w:rsidRPr="004D5ED7" w:rsidTr="00C41E11">
        <w:trPr>
          <w:tblCellSpacing w:w="0" w:type="dxa"/>
        </w:trPr>
        <w:tc>
          <w:tcPr>
            <w:tcW w:w="4543" w:type="dxa"/>
          </w:tcPr>
          <w:tbl>
            <w:tblPr>
              <w:tblW w:w="4997" w:type="dxa"/>
              <w:tblInd w:w="18" w:type="dxa"/>
              <w:tblLook w:val="04A0" w:firstRow="1" w:lastRow="0" w:firstColumn="1" w:lastColumn="0" w:noHBand="0" w:noVBand="1"/>
            </w:tblPr>
            <w:tblGrid>
              <w:gridCol w:w="4752"/>
              <w:gridCol w:w="245"/>
            </w:tblGrid>
            <w:tr w:rsidR="00AF721C" w:rsidTr="00AF721C">
              <w:trPr>
                <w:trHeight w:val="379"/>
              </w:trPr>
              <w:tc>
                <w:tcPr>
                  <w:tcW w:w="4755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F721C" w:rsidRPr="00AF721C" w:rsidRDefault="00AF721C" w:rsidP="00AF721C">
                  <w:pPr>
                    <w:pStyle w:val="NormalWeb"/>
                    <w:spacing w:before="0" w:beforeAutospacing="0" w:after="0" w:afterAutospacing="0"/>
                    <w:rPr>
                      <w:rFonts w:ascii="Cambria" w:hAnsi="Cambria"/>
                      <w:color w:val="000000"/>
                      <w:sz w:val="22"/>
                      <w:szCs w:val="22"/>
                    </w:rPr>
                  </w:pPr>
                  <w:r w:rsidRPr="00AF721C">
                    <w:rPr>
                      <w:rFonts w:ascii="Cambria" w:hAnsi="Cambria"/>
                      <w:color w:val="000000"/>
                      <w:sz w:val="22"/>
                      <w:szCs w:val="22"/>
                    </w:rPr>
                    <w:t>J. Darlene Landrum</w:t>
                  </w:r>
                </w:p>
                <w:p w:rsidR="00AF721C" w:rsidRPr="00AF721C" w:rsidRDefault="00AF721C" w:rsidP="00AF721C">
                  <w:pPr>
                    <w:pStyle w:val="NormalWeb"/>
                    <w:spacing w:before="0" w:beforeAutospacing="0" w:after="0" w:afterAutospacing="0"/>
                    <w:rPr>
                      <w:rFonts w:ascii="Cambria" w:hAnsi="Cambria"/>
                      <w:color w:val="000000"/>
                      <w:sz w:val="22"/>
                      <w:szCs w:val="22"/>
                    </w:rPr>
                  </w:pPr>
                  <w:r w:rsidRPr="00AF721C">
                    <w:rPr>
                      <w:rFonts w:ascii="Cambria" w:hAnsi="Cambria"/>
                      <w:color w:val="000000"/>
                      <w:sz w:val="22"/>
                      <w:szCs w:val="22"/>
                    </w:rPr>
                    <w:t xml:space="preserve">Mountain Home, AR  71653               </w:t>
                  </w:r>
                </w:p>
                <w:p w:rsidR="00AF721C" w:rsidRPr="00AF721C" w:rsidRDefault="00AF721C" w:rsidP="00AF721C">
                  <w:pPr>
                    <w:pStyle w:val="NormalWeb"/>
                    <w:spacing w:before="0" w:beforeAutospacing="0" w:after="0" w:afterAutospacing="0"/>
                    <w:rPr>
                      <w:rFonts w:ascii="Cambria" w:hAnsi="Cambria"/>
                      <w:color w:val="000000"/>
                      <w:sz w:val="22"/>
                      <w:szCs w:val="22"/>
                    </w:rPr>
                  </w:pPr>
                  <w:r w:rsidRPr="00AF721C">
                    <w:rPr>
                      <w:rFonts w:ascii="Cambria" w:hAnsi="Cambria"/>
                      <w:color w:val="000000"/>
                      <w:sz w:val="22"/>
                      <w:szCs w:val="22"/>
                    </w:rPr>
                    <w:t>Phone: 870 491 76171</w:t>
                  </w:r>
                </w:p>
              </w:tc>
              <w:tc>
                <w:tcPr>
                  <w:tcW w:w="245" w:type="pct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:rsidR="00AF721C" w:rsidRDefault="00AF721C" w:rsidP="00AF721C">
                  <w:pPr>
                    <w:spacing w:line="240" w:lineRule="auto"/>
                    <w:rPr>
                      <w:rFonts w:ascii="Cambria" w:eastAsia="Times New Roman" w:hAnsi="Cambria" w:cs="Arial"/>
                    </w:rPr>
                  </w:pPr>
                </w:p>
              </w:tc>
            </w:tr>
          </w:tbl>
          <w:p w:rsidR="00AF721C" w:rsidRPr="00B2469C" w:rsidRDefault="00AF721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</w:tc>
        <w:tc>
          <w:tcPr>
            <w:tcW w:w="3197" w:type="dxa"/>
            <w:noWrap/>
          </w:tcPr>
          <w:p w:rsidR="00AF721C" w:rsidRDefault="00264201" w:rsidP="0087467E">
            <w:pPr>
              <w:rPr>
                <w:rStyle w:val="Hyperlink"/>
              </w:rPr>
            </w:pPr>
            <w:hyperlink r:id="rId9" w:history="1">
              <w:r w:rsidR="00AF721C" w:rsidRPr="001B4415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4245" w:type="dxa"/>
            <w:noWrap/>
          </w:tcPr>
          <w:p w:rsidR="00AF721C" w:rsidRDefault="00AF721C" w:rsidP="0087467E"/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0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1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2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4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</w:t>
            </w:r>
            <w:r w:rsidR="00726BE2">
              <w:rPr>
                <w:rFonts w:asciiTheme="majorHAnsi" w:eastAsia="Times New Roman" w:hAnsiTheme="majorHAnsi" w:cs="Times New Roman"/>
              </w:rPr>
              <w:t>1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1 </w:t>
            </w:r>
            <w:r w:rsidR="00726BE2">
              <w:rPr>
                <w:rFonts w:asciiTheme="majorHAnsi" w:eastAsia="Times New Roman" w:hAnsiTheme="majorHAnsi" w:cs="Times New Roman"/>
              </w:rPr>
              <w:t>7751/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  <w:p w:rsidR="00DE41C6" w:rsidRPr="004D5ED7" w:rsidRDefault="00DE41C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6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  <w:tr w:rsidR="00DE41C6" w:rsidRPr="004D5ED7" w:rsidTr="00DE41C6">
        <w:trPr>
          <w:trHeight w:val="1312"/>
          <w:tblCellSpacing w:w="0" w:type="dxa"/>
        </w:trPr>
        <w:tc>
          <w:tcPr>
            <w:tcW w:w="4543" w:type="dxa"/>
          </w:tcPr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Pame</w:t>
            </w:r>
            <w:r w:rsidR="00D1026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la (Pam) Day</w:t>
            </w: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Walsh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Secrest</w:t>
            </w:r>
            <w:proofErr w:type="spellEnd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Court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Golden, CO  80403-7403</w:t>
            </w:r>
          </w:p>
          <w:p w:rsidR="00DE41C6" w:rsidRPr="00DE41C6" w:rsidRDefault="00726BE2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Phone: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303</w:t>
            </w:r>
            <w:r w:rsidR="00523C6E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513</w:t>
            </w:r>
            <w:r w:rsidR="00523C6E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0946</w:t>
            </w:r>
            <w:r w:rsidR="00DE41C6">
              <w:rPr>
                <w:rFonts w:ascii="Georgia" w:eastAsia="Times New Roman" w:hAnsi="Georgi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7442" w:type="dxa"/>
            <w:gridSpan w:val="2"/>
            <w:noWrap/>
          </w:tcPr>
          <w:p w:rsidR="00DE41C6" w:rsidRDefault="00264201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17" w:history="1">
              <w:r w:rsidR="00DE41C6">
                <w:rPr>
                  <w:rStyle w:val="Hyperlink"/>
                  <w:rFonts w:ascii="Georgia" w:hAnsi="Georgia"/>
                  <w:sz w:val="20"/>
                  <w:szCs w:val="20"/>
                  <w:shd w:val="clear" w:color="auto" w:fill="FFFFFF"/>
                </w:rPr>
                <w:t>docsews@icloud.com</w:t>
              </w:r>
            </w:hyperlink>
          </w:p>
          <w:p w:rsidR="00DE41C6" w:rsidRDefault="00DE41C6" w:rsidP="00B82D7C">
            <w:pPr>
              <w:spacing w:before="100" w:beforeAutospacing="1" w:after="100" w:afterAutospacing="1" w:line="240" w:lineRule="auto"/>
            </w:pPr>
          </w:p>
        </w:tc>
      </w:tr>
    </w:tbl>
    <w:p w:rsidR="00B2469C" w:rsidRDefault="00B2469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</w:p>
    <w:p w:rsidR="00B2469C" w:rsidRDefault="00B2469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2469C" w:rsidRDefault="00B2469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264201" w:rsidP="008E0B7F">
            <w:pPr>
              <w:spacing w:before="100" w:beforeAutospacing="1" w:after="100" w:afterAutospacing="1" w:line="240" w:lineRule="auto"/>
            </w:pPr>
            <w:hyperlink r:id="rId18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F93990" w:rsidRPr="00F93990" w:rsidRDefault="00450D68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eastAsia="Times New Roman" w:hAnsiTheme="majorHAnsi" w:cs="Times New Roman"/>
              </w:rPr>
              <w:t>Beverly Fine</w:t>
            </w:r>
            <w:r w:rsidRPr="00F93990">
              <w:rPr>
                <w:rFonts w:asciiTheme="majorHAnsi" w:eastAsia="Times New Roman" w:hAnsiTheme="majorHAnsi" w:cs="Times New Roman"/>
              </w:rPr>
              <w:br/>
            </w:r>
            <w:r w:rsidR="00F93990" w:rsidRPr="00F93990">
              <w:rPr>
                <w:rFonts w:asciiTheme="majorHAnsi" w:hAnsiTheme="majorHAnsi"/>
              </w:rPr>
              <w:t xml:space="preserve">24184 </w:t>
            </w:r>
            <w:proofErr w:type="spellStart"/>
            <w:r w:rsidR="00F93990" w:rsidRPr="00F93990">
              <w:rPr>
                <w:rFonts w:asciiTheme="majorHAnsi" w:hAnsiTheme="majorHAnsi"/>
              </w:rPr>
              <w:t>Gallberry</w:t>
            </w:r>
            <w:proofErr w:type="spellEnd"/>
            <w:r w:rsidR="00F93990" w:rsidRPr="00F93990">
              <w:rPr>
                <w:rFonts w:asciiTheme="majorHAnsi" w:hAnsiTheme="majorHAnsi"/>
              </w:rPr>
              <w:t xml:space="preserve"> Drive</w:t>
            </w:r>
          </w:p>
          <w:p w:rsidR="00F93990" w:rsidRPr="00F93990" w:rsidRDefault="00F93990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hAnsiTheme="majorHAnsi"/>
              </w:rPr>
              <w:t>Venice, FL  34293</w:t>
            </w:r>
          </w:p>
          <w:p w:rsidR="00450D68" w:rsidRPr="004D5ED7" w:rsidRDefault="007A62D5" w:rsidP="00F939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Mid Nov </w:t>
            </w:r>
            <w:r w:rsidR="00B2656A">
              <w:rPr>
                <w:rFonts w:asciiTheme="majorHAnsi" w:eastAsia="Times New Roman" w:hAnsiTheme="majorHAnsi" w:cs="Times New Roman"/>
              </w:rPr>
              <w:t>thru</w:t>
            </w:r>
            <w:r>
              <w:rPr>
                <w:rFonts w:asciiTheme="majorHAnsi" w:eastAsia="Times New Roman" w:hAnsiTheme="majorHAnsi" w:cs="Times New Roman"/>
              </w:rPr>
              <w:t xml:space="preserve"> </w:t>
            </w:r>
            <w:r w:rsidR="00B2656A">
              <w:rPr>
                <w:rFonts w:asciiTheme="majorHAnsi" w:eastAsia="Times New Roman" w:hAnsiTheme="majorHAnsi" w:cs="Times New Roman"/>
              </w:rPr>
              <w:t>m</w:t>
            </w:r>
            <w:r>
              <w:rPr>
                <w:rFonts w:asciiTheme="majorHAnsi" w:eastAsia="Times New Roman" w:hAnsiTheme="majorHAnsi" w:cs="Times New Roman"/>
              </w:rPr>
              <w:t>id April</w:t>
            </w:r>
          </w:p>
        </w:tc>
        <w:tc>
          <w:tcPr>
            <w:tcW w:w="3197" w:type="dxa"/>
            <w:noWrap/>
          </w:tcPr>
          <w:p w:rsidR="00450D68" w:rsidRPr="00EA3B47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</w:t>
            </w:r>
            <w:r w:rsidR="00443F8F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St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t xml:space="preserve">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</w:t>
            </w:r>
            <w:r w:rsidR="00523C6E">
              <w:rPr>
                <w:rFonts w:asciiTheme="majorHAnsi" w:eastAsia="Times New Roman" w:hAnsiTheme="majorHAnsi"/>
                <w:color w:val="000000"/>
              </w:rPr>
              <w:t xml:space="preserve">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619</w:t>
            </w:r>
            <w:r w:rsidR="00523C6E">
              <w:rPr>
                <w:rFonts w:asciiTheme="majorHAnsi" w:eastAsia="Times New Roman" w:hAnsiTheme="majorHAnsi"/>
                <w:color w:val="000000"/>
              </w:rPr>
              <w:t xml:space="preserve">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1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2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3" w:tgtFrame="_blank" w:history="1">
              <w:r>
                <w:rPr>
                  <w:rStyle w:val="Hyperlink"/>
                  <w:color w:val="auto"/>
                  <w:u w:val="none"/>
                </w:rPr>
                <w:t xml:space="preserve">262 366 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4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6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264201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7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264201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8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9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30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Quail Run D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E535A8" w:rsidRDefault="00E535A8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9" w:name="IN"/>
      <w:bookmarkEnd w:id="9"/>
    </w:p>
    <w:p w:rsidR="00E535A8" w:rsidRDefault="00E535A8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E535A8" w:rsidRDefault="00E535A8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B2469C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2469C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Dr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5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6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9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1" w:name="KS"/>
      <w:bookmarkStart w:id="12" w:name="MD"/>
      <w:bookmarkEnd w:id="11"/>
      <w:bookmarkEnd w:id="12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23C6E" w:rsidP="005A4B26">
            <w:pPr>
              <w:pStyle w:val="PlainTex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5A4B26" w:rsidRPr="005A4B26">
              <w:rPr>
                <w:rFonts w:asciiTheme="majorHAnsi" w:hAnsiTheme="majorHAnsi"/>
              </w:rPr>
              <w:t>443</w:t>
            </w:r>
            <w:r>
              <w:rPr>
                <w:rFonts w:asciiTheme="majorHAnsi" w:hAnsiTheme="majorHAnsi"/>
              </w:rPr>
              <w:t xml:space="preserve"> </w:t>
            </w:r>
            <w:r w:rsidR="005A4B26" w:rsidRPr="005A4B26">
              <w:rPr>
                <w:rFonts w:asciiTheme="majorHAnsi" w:hAnsiTheme="majorHAnsi"/>
              </w:rPr>
              <w:t>553</w:t>
            </w:r>
            <w:r>
              <w:rPr>
                <w:rFonts w:asciiTheme="majorHAnsi" w:hAnsiTheme="majorHAnsi"/>
              </w:rPr>
              <w:t xml:space="preserve"> </w:t>
            </w:r>
            <w:r w:rsidR="005A4B26" w:rsidRPr="005A4B26">
              <w:rPr>
                <w:rFonts w:asciiTheme="majorHAnsi" w:hAnsiTheme="majorHAnsi"/>
              </w:rPr>
              <w:t>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264201" w:rsidP="00B82D7C">
            <w:pPr>
              <w:spacing w:after="0" w:line="240" w:lineRule="auto"/>
            </w:pPr>
            <w:hyperlink r:id="rId40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6A6547" w:rsidRDefault="00264201" w:rsidP="006A6547">
            <w:hyperlink r:id="rId43" w:history="1">
              <w:r w:rsidR="006A6547">
                <w:rPr>
                  <w:rStyle w:val="Hyperlink"/>
                </w:rPr>
                <w:t>marywalterquilts@gmail.com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E535A8" w:rsidRDefault="00E535A8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14" w:name="MI"/>
      <w:bookmarkEnd w:id="14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4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5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S"/>
      <w:bookmarkStart w:id="17" w:name="NE"/>
      <w:bookmarkEnd w:id="16"/>
      <w:bookmarkEnd w:id="17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264201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264201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8" w:name="NV"/>
      <w:bookmarkStart w:id="19" w:name="NH"/>
      <w:bookmarkEnd w:id="18"/>
      <w:bookmarkEnd w:id="19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0" w:name="NJ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M"/>
      <w:bookmarkStart w:id="22" w:name="NY"/>
      <w:bookmarkEnd w:id="21"/>
      <w:bookmarkEnd w:id="22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895E2D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</w:tcPr>
          <w:p w:rsidR="00895E2D" w:rsidRDefault="00264201" w:rsidP="00895E2D">
            <w:hyperlink r:id="rId54" w:history="1">
              <w:r w:rsidR="00895E2D">
                <w:rPr>
                  <w:rStyle w:val="Hyperlink"/>
                </w:rPr>
                <w:t>lorrychwazik@gmail.com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3" w:name="NC"/>
      <w:bookmarkEnd w:id="23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Style w:val="TableGrid"/>
        <w:tblW w:w="11985" w:type="dxa"/>
        <w:tblInd w:w="-5" w:type="dxa"/>
        <w:tblLook w:val="04A0" w:firstRow="1" w:lastRow="0" w:firstColumn="1" w:lastColumn="0" w:noHBand="0" w:noVBand="1"/>
      </w:tblPr>
      <w:tblGrid>
        <w:gridCol w:w="3948"/>
        <w:gridCol w:w="3612"/>
        <w:gridCol w:w="3230"/>
        <w:gridCol w:w="1195"/>
      </w:tblGrid>
      <w:tr w:rsidR="00F31E53" w:rsidRPr="004D5ED7" w:rsidTr="002A0F8F">
        <w:trPr>
          <w:trHeight w:val="1035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3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2A0F8F">
        <w:trPr>
          <w:trHeight w:val="1260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gridSpan w:val="2"/>
            <w:noWrap/>
            <w:hideMark/>
          </w:tcPr>
          <w:p w:rsidR="00812E38" w:rsidRPr="00927A89" w:rsidRDefault="00264201" w:rsidP="00B82D7C">
            <w:pPr>
              <w:spacing w:before="100" w:beforeAutospacing="1" w:after="100" w:afterAutospacing="1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/>
            </w:pPr>
          </w:p>
          <w:p w:rsidR="00B82D7C" w:rsidRPr="004D5ED7" w:rsidRDefault="00B82D7C" w:rsidP="00B82D7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2A0F8F"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80 Cedar Creek Dr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264201" w:rsidP="00F732CB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gridSpan w:val="2"/>
            <w:noWrap/>
            <w:hideMark/>
          </w:tcPr>
          <w:p w:rsidR="00F732CB" w:rsidRDefault="00264201" w:rsidP="00F732CB">
            <w:pPr>
              <w:spacing w:before="100" w:beforeAutospacing="1" w:after="100" w:afterAutospacing="1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/>
              <w:rPr>
                <w:rFonts w:asciiTheme="majorHAnsi" w:hAnsiTheme="majorHAnsi"/>
              </w:rPr>
            </w:pPr>
          </w:p>
        </w:tc>
      </w:tr>
      <w:tr w:rsidR="002A0F8F" w:rsidRPr="002A0F8F" w:rsidTr="002A0F8F">
        <w:trPr>
          <w:gridAfter w:val="1"/>
          <w:wAfter w:w="1190" w:type="dxa"/>
        </w:trPr>
        <w:tc>
          <w:tcPr>
            <w:tcW w:w="10790" w:type="dxa"/>
            <w:gridSpan w:val="3"/>
          </w:tcPr>
          <w:p w:rsidR="002A0F8F" w:rsidRPr="002A0F8F" w:rsidRDefault="002A0F8F" w:rsidP="00C63DCE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i/>
                <w:iCs/>
              </w:rPr>
            </w:pPr>
            <w:bookmarkStart w:id="24" w:name="ND"/>
            <w:bookmarkStart w:id="25" w:name="OH"/>
            <w:bookmarkEnd w:id="24"/>
            <w:bookmarkEnd w:id="25"/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9672 Rexfor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264201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709 Rose Glenn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264201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264201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264201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2A0F8F" w:rsidRDefault="002A0F8F" w:rsidP="002A0F8F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26" w:name="OK"/>
      <w:bookmarkStart w:id="27" w:name="OR"/>
      <w:bookmarkEnd w:id="26"/>
      <w:bookmarkEnd w:id="27"/>
      <w:r>
        <w:rPr>
          <w:rFonts w:asciiTheme="majorHAnsi" w:eastAsia="Times New Roman" w:hAnsiTheme="majorHAnsi" w:cs="Times New Roman"/>
          <w:i/>
        </w:rPr>
        <w:t>Oklahoma</w:t>
      </w: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4585"/>
        <w:gridCol w:w="3150"/>
        <w:gridCol w:w="3330"/>
      </w:tblGrid>
      <w:tr w:rsidR="002A0F8F" w:rsidTr="00B06047">
        <w:tc>
          <w:tcPr>
            <w:tcW w:w="4585" w:type="dxa"/>
          </w:tcPr>
          <w:p w:rsidR="002A0F8F" w:rsidRPr="00C347D5" w:rsidRDefault="002A0F8F" w:rsidP="00343802">
            <w:pPr>
              <w:rPr>
                <w:rFonts w:ascii="Cambria" w:eastAsia="Times New Roman" w:hAnsi="Cambria" w:cs="Times New Roman"/>
                <w:i/>
              </w:rPr>
            </w:pPr>
            <w:r w:rsidRPr="00C347D5">
              <w:rPr>
                <w:rFonts w:ascii="Cambria" w:eastAsia="Times New Roman" w:hAnsi="Cambria" w:cs="Times New Roman"/>
                <w:i/>
              </w:rPr>
              <w:t>Sherry Massey</w:t>
            </w:r>
          </w:p>
          <w:p w:rsidR="002A0F8F" w:rsidRPr="00C347D5" w:rsidRDefault="002A0F8F" w:rsidP="00343802">
            <w:pPr>
              <w:rPr>
                <w:rFonts w:ascii="Cambria" w:hAnsi="Cambria"/>
              </w:rPr>
            </w:pPr>
            <w:r w:rsidRPr="00C347D5">
              <w:rPr>
                <w:rFonts w:ascii="Cambria" w:hAnsi="Cambria"/>
              </w:rPr>
              <w:t>901 Kelly Park Rd.</w:t>
            </w:r>
          </w:p>
          <w:p w:rsidR="002A0F8F" w:rsidRPr="00C347D5" w:rsidRDefault="002A0F8F" w:rsidP="00343802">
            <w:pPr>
              <w:rPr>
                <w:rFonts w:ascii="Cambria" w:eastAsia="Times New Roman" w:hAnsi="Cambria" w:cs="Times New Roman"/>
                <w:i/>
              </w:rPr>
            </w:pPr>
            <w:r w:rsidRPr="00C347D5">
              <w:rPr>
                <w:rFonts w:ascii="Cambria" w:hAnsi="Cambria"/>
              </w:rPr>
              <w:t>Edmond, OK  73003</w:t>
            </w:r>
          </w:p>
          <w:p w:rsidR="002A0F8F" w:rsidRPr="00C347D5" w:rsidRDefault="002A0F8F" w:rsidP="00343802">
            <w:pPr>
              <w:rPr>
                <w:rFonts w:ascii="Cambria" w:hAnsi="Cambria"/>
              </w:rPr>
            </w:pPr>
            <w:r w:rsidRPr="00C347D5">
              <w:rPr>
                <w:rFonts w:ascii="Cambria" w:hAnsi="Cambria"/>
              </w:rPr>
              <w:t>Phone:  405-227-8761</w:t>
            </w:r>
          </w:p>
          <w:p w:rsidR="002A0F8F" w:rsidRPr="00C347D5" w:rsidRDefault="002A0F8F" w:rsidP="00343802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150" w:type="dxa"/>
          </w:tcPr>
          <w:p w:rsidR="002A0F8F" w:rsidRPr="00C347D5" w:rsidRDefault="00264201" w:rsidP="00343802">
            <w:pPr>
              <w:rPr>
                <w:rFonts w:ascii="Cambria" w:eastAsia="Times New Roman" w:hAnsi="Cambria" w:cs="Times New Roman"/>
                <w:i/>
              </w:rPr>
            </w:pPr>
            <w:hyperlink r:id="rId67" w:history="1">
              <w:r w:rsidR="002A0F8F" w:rsidRPr="00C347D5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Default="002A0F8F" w:rsidP="00343802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i/>
              </w:rPr>
            </w:pPr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Kathie Kerler</w:t>
            </w:r>
          </w:p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4512 SW Ormandy Dr</w:t>
            </w:r>
          </w:p>
          <w:p w:rsidR="00B82D7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Portland, OR 97221</w:t>
            </w:r>
          </w:p>
          <w:p w:rsidR="007C3376" w:rsidRPr="0096135C" w:rsidRDefault="007C3376" w:rsidP="0096135C">
            <w:pPr>
              <w:spacing w:after="0" w:line="240" w:lineRule="auto"/>
              <w:rPr>
                <w:rFonts w:ascii="Cambria" w:hAnsi="Cambria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Phone: 503 242 1643</w:t>
            </w:r>
          </w:p>
        </w:tc>
        <w:tc>
          <w:tcPr>
            <w:tcW w:w="3690" w:type="dxa"/>
            <w:noWrap/>
          </w:tcPr>
          <w:p w:rsidR="004D4C2A" w:rsidRPr="00610825" w:rsidRDefault="00264201" w:rsidP="004D4C2A">
            <w:pPr>
              <w:rPr>
                <w:rFonts w:asciiTheme="majorHAnsi" w:hAnsiTheme="majorHAnsi"/>
              </w:rPr>
            </w:pPr>
            <w:hyperlink r:id="rId68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9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8" w:name="PA"/>
      <w:bookmarkEnd w:id="28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1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ania Dr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RI"/>
      <w:bookmarkEnd w:id="29"/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</w:t>
            </w:r>
            <w:r w:rsidR="0059506F">
              <w:rPr>
                <w:rFonts w:asciiTheme="majorHAnsi" w:eastAsia="Times New Roman" w:hAnsiTheme="majorHAnsi" w:cs="Times New Roman"/>
              </w:rPr>
              <w:t>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5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0" w:name="SC"/>
      <w:bookmarkStart w:id="31" w:name="TN"/>
      <w:bookmarkStart w:id="32" w:name="TX"/>
      <w:bookmarkEnd w:id="30"/>
      <w:bookmarkEnd w:id="31"/>
      <w:bookmarkEnd w:id="32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08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5"/>
        <w:gridCol w:w="5251"/>
        <w:gridCol w:w="2174"/>
      </w:tblGrid>
      <w:tr w:rsidR="00F31E53" w:rsidRPr="004D5ED7" w:rsidTr="00081575">
        <w:trPr>
          <w:gridAfter w:val="1"/>
          <w:wAfter w:w="2174" w:type="dxa"/>
          <w:trHeight w:val="1062"/>
          <w:tblCellSpacing w:w="0" w:type="dxa"/>
        </w:trPr>
        <w:tc>
          <w:tcPr>
            <w:tcW w:w="3375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1600 Royal Oak Dr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7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5251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80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081575">
        <w:trPr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264201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2174" w:type="dxa"/>
            <w:noWrap/>
            <w:hideMark/>
          </w:tcPr>
          <w:p w:rsidR="00B82D7C" w:rsidRDefault="00264201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2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Brandywine Dr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3" w:name="UT"/>
      <w:bookmarkStart w:id="34" w:name="VA"/>
      <w:bookmarkEnd w:id="33"/>
      <w:bookmarkEnd w:id="34"/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5" w:name="WA"/>
      <w:bookmarkEnd w:id="35"/>
    </w:p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DC"/>
      <w:bookmarkStart w:id="37" w:name="WV"/>
      <w:bookmarkEnd w:id="36"/>
      <w:bookmarkEnd w:id="37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75BBF" w:rsidRPr="00B75BBF" w:rsidRDefault="00B82D7C" w:rsidP="00B75BBF">
            <w:pPr>
              <w:spacing w:after="0" w:line="240" w:lineRule="auto"/>
              <w:rPr>
                <w:rFonts w:asciiTheme="majorHAnsi" w:hAnsiTheme="majorHAnsi"/>
              </w:rPr>
            </w:pPr>
            <w:r w:rsidRPr="00B75BBF">
              <w:rPr>
                <w:rFonts w:asciiTheme="majorHAnsi" w:eastAsia="Times New Roman" w:hAnsiTheme="majorHAnsi" w:cs="Times New Roman"/>
              </w:rPr>
              <w:t>Fran Kordek</w:t>
            </w:r>
            <w:r w:rsidRPr="00B75BBF">
              <w:rPr>
                <w:rFonts w:asciiTheme="majorHAnsi" w:eastAsia="Times New Roman" w:hAnsiTheme="majorHAnsi" w:cs="Times New Roman"/>
              </w:rPr>
              <w:br/>
            </w:r>
            <w:r w:rsidR="00B75BBF" w:rsidRPr="00B75BBF">
              <w:rPr>
                <w:rFonts w:asciiTheme="majorHAnsi" w:hAnsiTheme="majorHAnsi"/>
              </w:rPr>
              <w:t>176 Raven Rock Drive</w:t>
            </w:r>
          </w:p>
          <w:p w:rsidR="00B75BBF" w:rsidRPr="00B75BBF" w:rsidRDefault="00B75BBF" w:rsidP="00B75BBF">
            <w:pPr>
              <w:spacing w:after="0" w:line="240" w:lineRule="auto"/>
              <w:rPr>
                <w:rFonts w:asciiTheme="majorHAnsi" w:hAnsiTheme="majorHAnsi"/>
              </w:rPr>
            </w:pPr>
            <w:r w:rsidRPr="00B75BBF">
              <w:rPr>
                <w:rFonts w:asciiTheme="majorHAnsi" w:hAnsiTheme="majorHAnsi"/>
              </w:rPr>
              <w:t>Morgantown, WV 26508</w:t>
            </w:r>
          </w:p>
          <w:p w:rsidR="00B75BBF" w:rsidRPr="00B75BBF" w:rsidRDefault="00B75BBF" w:rsidP="00B75BBF">
            <w:pPr>
              <w:spacing w:after="0" w:line="240" w:lineRule="auto"/>
              <w:rPr>
                <w:rFonts w:asciiTheme="majorHAnsi" w:hAnsiTheme="majorHAnsi"/>
              </w:rPr>
            </w:pPr>
            <w:r w:rsidRPr="00B75BBF">
              <w:rPr>
                <w:rFonts w:asciiTheme="majorHAnsi" w:hAnsiTheme="majorHAnsi"/>
              </w:rPr>
              <w:t xml:space="preserve">Phone: </w:t>
            </w:r>
            <w:r w:rsidRPr="00B75BBF">
              <w:rPr>
                <w:rFonts w:asciiTheme="majorHAnsi" w:hAnsiTheme="majorHAnsi"/>
              </w:rPr>
              <w:t>304-594-1208 (home)</w:t>
            </w:r>
          </w:p>
          <w:p w:rsidR="00B75BBF" w:rsidRPr="00B75BBF" w:rsidRDefault="00B75BBF" w:rsidP="00B75BBF">
            <w:pPr>
              <w:spacing w:after="0" w:line="240" w:lineRule="auto"/>
              <w:rPr>
                <w:rFonts w:asciiTheme="majorHAnsi" w:hAnsiTheme="majorHAnsi"/>
              </w:rPr>
            </w:pPr>
            <w:r w:rsidRPr="00B75BBF">
              <w:rPr>
                <w:rFonts w:asciiTheme="majorHAnsi" w:hAnsiTheme="majorHAnsi"/>
              </w:rPr>
              <w:t xml:space="preserve">Phone: </w:t>
            </w:r>
            <w:r w:rsidRPr="00B75BBF">
              <w:rPr>
                <w:rFonts w:asciiTheme="majorHAnsi" w:hAnsiTheme="majorHAnsi"/>
              </w:rPr>
              <w:t>304-614-1359 (cell)</w:t>
            </w:r>
          </w:p>
          <w:p w:rsidR="00B82D7C" w:rsidRPr="004D5ED7" w:rsidRDefault="00B82D7C" w:rsidP="00B75BBF">
            <w:pPr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B53F76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8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264201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9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8" w:name="WI"/>
      <w:bookmarkEnd w:id="38"/>
      <w:r w:rsidRPr="004D5ED7">
        <w:rPr>
          <w:rFonts w:asciiTheme="majorHAnsi" w:eastAsia="Times New Roman" w:hAnsiTheme="majorHAnsi" w:cs="Times New Roman"/>
          <w:i/>
          <w:iCs/>
        </w:rPr>
        <w:t>Wisconsin</w:t>
      </w:r>
      <w:bookmarkStart w:id="39" w:name="_GoBack"/>
      <w:bookmarkEnd w:id="39"/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541 Heron Pon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0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DE13BF" w:rsidRPr="004D5ED7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Pr="00EE7491" w:rsidRDefault="00EE7491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DE13BF" w:rsidRDefault="00DE13BF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</w:p>
        </w:tc>
        <w:tc>
          <w:tcPr>
            <w:tcW w:w="7845" w:type="dxa"/>
            <w:noWrap/>
          </w:tcPr>
          <w:p w:rsidR="00DE13BF" w:rsidRDefault="00264201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91" w:history="1">
              <w:r w:rsidR="00DE13BF">
                <w:rPr>
                  <w:rStyle w:val="Hyperlink"/>
                  <w:rFonts w:ascii="Georgia" w:hAnsi="Georgia"/>
                  <w:sz w:val="20"/>
                  <w:szCs w:val="20"/>
                </w:rPr>
                <w:t>arainboth@gmail.com</w:t>
              </w:r>
            </w:hyperlink>
          </w:p>
          <w:p w:rsidR="00DE13BF" w:rsidRDefault="00DE13BF" w:rsidP="00B82D7C">
            <w:pPr>
              <w:spacing w:before="100" w:beforeAutospacing="1" w:after="100" w:afterAutospacing="1" w:line="240" w:lineRule="auto"/>
            </w:pPr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264201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3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264201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4" w:history="1">
              <w:r w:rsidR="00742937">
                <w:rPr>
                  <w:rStyle w:val="Hyperlink"/>
                </w:rPr>
                <w:t>Kathylich@yahoo.com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81575"/>
    <w:rsid w:val="0009725B"/>
    <w:rsid w:val="000A3BEC"/>
    <w:rsid w:val="000C44F1"/>
    <w:rsid w:val="000F6852"/>
    <w:rsid w:val="001221EB"/>
    <w:rsid w:val="001368B0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64201"/>
    <w:rsid w:val="002876F7"/>
    <w:rsid w:val="00291FFE"/>
    <w:rsid w:val="002A03CB"/>
    <w:rsid w:val="002A0F8F"/>
    <w:rsid w:val="002C3096"/>
    <w:rsid w:val="002C4153"/>
    <w:rsid w:val="002D1FAC"/>
    <w:rsid w:val="00336B58"/>
    <w:rsid w:val="00356A53"/>
    <w:rsid w:val="00391870"/>
    <w:rsid w:val="003C09A9"/>
    <w:rsid w:val="00443F8F"/>
    <w:rsid w:val="00450D68"/>
    <w:rsid w:val="00471A26"/>
    <w:rsid w:val="004A2576"/>
    <w:rsid w:val="004D4C2A"/>
    <w:rsid w:val="004D5ED7"/>
    <w:rsid w:val="005229E3"/>
    <w:rsid w:val="00523C6E"/>
    <w:rsid w:val="0053757E"/>
    <w:rsid w:val="00545817"/>
    <w:rsid w:val="00555A5A"/>
    <w:rsid w:val="00557B87"/>
    <w:rsid w:val="00557FB8"/>
    <w:rsid w:val="00564FD7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6A6547"/>
    <w:rsid w:val="00712862"/>
    <w:rsid w:val="00726BE2"/>
    <w:rsid w:val="00736FDF"/>
    <w:rsid w:val="00742937"/>
    <w:rsid w:val="00747690"/>
    <w:rsid w:val="007A62D5"/>
    <w:rsid w:val="007B66EB"/>
    <w:rsid w:val="007C3376"/>
    <w:rsid w:val="00811E90"/>
    <w:rsid w:val="00812E38"/>
    <w:rsid w:val="00852B0C"/>
    <w:rsid w:val="00855FB6"/>
    <w:rsid w:val="0087467E"/>
    <w:rsid w:val="00895E2D"/>
    <w:rsid w:val="008A35C8"/>
    <w:rsid w:val="008A55FE"/>
    <w:rsid w:val="008E0B7F"/>
    <w:rsid w:val="00911CA3"/>
    <w:rsid w:val="00927A89"/>
    <w:rsid w:val="009357EC"/>
    <w:rsid w:val="00941224"/>
    <w:rsid w:val="00952F7C"/>
    <w:rsid w:val="0096135C"/>
    <w:rsid w:val="00983604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3F76"/>
    <w:rsid w:val="00B57BA8"/>
    <w:rsid w:val="00B75BBF"/>
    <w:rsid w:val="00B82D7C"/>
    <w:rsid w:val="00C347D5"/>
    <w:rsid w:val="00C41E11"/>
    <w:rsid w:val="00C919BA"/>
    <w:rsid w:val="00C926E0"/>
    <w:rsid w:val="00CA1508"/>
    <w:rsid w:val="00CD11B6"/>
    <w:rsid w:val="00CF0F1F"/>
    <w:rsid w:val="00D10262"/>
    <w:rsid w:val="00D154FC"/>
    <w:rsid w:val="00D4503A"/>
    <w:rsid w:val="00D661E4"/>
    <w:rsid w:val="00D80BF1"/>
    <w:rsid w:val="00D81274"/>
    <w:rsid w:val="00DD5AD2"/>
    <w:rsid w:val="00DE13BF"/>
    <w:rsid w:val="00DE41C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5A63"/>
    <w:rsid w:val="00EA021A"/>
    <w:rsid w:val="00EA3B47"/>
    <w:rsid w:val="00EE569E"/>
    <w:rsid w:val="00EE7491"/>
    <w:rsid w:val="00F01EB5"/>
    <w:rsid w:val="00F31E53"/>
    <w:rsid w:val="00F41825"/>
    <w:rsid w:val="00F53B3A"/>
    <w:rsid w:val="00F542DB"/>
    <w:rsid w:val="00F732CB"/>
    <w:rsid w:val="00F758C3"/>
    <w:rsid w:val="00F9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31AE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maryderry@atlantic.net" TargetMode="External"/><Relationship Id="rId26" Type="http://schemas.openxmlformats.org/officeDocument/2006/relationships/hyperlink" Target="http://www.wiquiltjudge.com/" TargetMode="External"/><Relationship Id="rId39" Type="http://schemas.openxmlformats.org/officeDocument/2006/relationships/hyperlink" Target="http://www.jenniferperkinsquilts.com" TargetMode="External"/><Relationship Id="rId21" Type="http://schemas.openxmlformats.org/officeDocument/2006/relationships/hyperlink" Target="mailto:brenkal1@yahoo.com" TargetMode="External"/><Relationship Id="rId34" Type="http://schemas.openxmlformats.org/officeDocument/2006/relationships/hyperlink" Target="mailto:karen.blocher@gmail.com" TargetMode="External"/><Relationship Id="rId42" Type="http://schemas.openxmlformats.org/officeDocument/2006/relationships/hyperlink" Target="mailto:edwaquilt@aol.com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mailto:kathie@kathiekerler.com" TargetMode="External"/><Relationship Id="rId76" Type="http://schemas.openxmlformats.org/officeDocument/2006/relationships/hyperlink" Target="tel:903-561-8407" TargetMode="External"/><Relationship Id="rId84" Type="http://schemas.openxmlformats.org/officeDocument/2006/relationships/hyperlink" Target="mailto:quilterbev@gmail.com" TargetMode="External"/><Relationship Id="rId89" Type="http://schemas.openxmlformats.org/officeDocument/2006/relationships/hyperlink" Target="http://www.subtleendeavors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http://www.quiltenendeavors.com" TargetMode="External"/><Relationship Id="rId92" Type="http://schemas.openxmlformats.org/officeDocument/2006/relationships/hyperlink" Target="mailto:materialgirl@wi.rr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rozrealwest@q.com" TargetMode="External"/><Relationship Id="rId29" Type="http://schemas.openxmlformats.org/officeDocument/2006/relationships/hyperlink" Target="mailto:mwaddell555@gmai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willoway958@yahoo.com" TargetMode="External"/><Relationship Id="rId32" Type="http://schemas.openxmlformats.org/officeDocument/2006/relationships/hyperlink" Target="mailto:madhere@bellsouth.net" TargetMode="External"/><Relationship Id="rId37" Type="http://schemas.openxmlformats.org/officeDocument/2006/relationships/hyperlink" Target="mailto:tulmaker91@gmail.com" TargetMode="External"/><Relationship Id="rId40" Type="http://schemas.openxmlformats.org/officeDocument/2006/relationships/hyperlink" Target="mailto:bethpauley@gmail.com" TargetMode="External"/><Relationship Id="rId45" Type="http://schemas.openxmlformats.org/officeDocument/2006/relationships/hyperlink" Target="http://www.selcfabrics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mailto:pharrisoncj@verizon.net" TargetMode="External"/><Relationship Id="rId79" Type="http://schemas.openxmlformats.org/officeDocument/2006/relationships/hyperlink" Target="mailto:dequilts@sbcglobal.net" TargetMode="External"/><Relationship Id="rId87" Type="http://schemas.openxmlformats.org/officeDocument/2006/relationships/hyperlink" Target="mailto:trapunto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http://www.conniesilber.com" TargetMode="External"/><Relationship Id="rId90" Type="http://schemas.openxmlformats.org/officeDocument/2006/relationships/hyperlink" Target="mailto:carolbutzke@gmail.com" TargetMode="External"/><Relationship Id="rId95" Type="http://schemas.openxmlformats.org/officeDocument/2006/relationships/fontTable" Target="fontTable.xml"/><Relationship Id="rId19" Type="http://schemas.openxmlformats.org/officeDocument/2006/relationships/hyperlink" Target="mailto:quilterbev@gmail.com" TargetMode="External"/><Relationship Id="rId14" Type="http://schemas.openxmlformats.org/officeDocument/2006/relationships/hyperlink" Target="http://www.ljrasmussen.com" TargetMode="External"/><Relationship Id="rId22" Type="http://schemas.openxmlformats.org/officeDocument/2006/relationships/hyperlink" Target="http://www.featheredstarquilts.com" TargetMode="External"/><Relationship Id="rId27" Type="http://schemas.openxmlformats.org/officeDocument/2006/relationships/hyperlink" Target="http://www.wiquiltjudge.com/" TargetMode="External"/><Relationship Id="rId30" Type="http://schemas.openxmlformats.org/officeDocument/2006/relationships/hyperlink" Target="http://www.mollywaddell.com" TargetMode="External"/><Relationship Id="rId35" Type="http://schemas.openxmlformats.org/officeDocument/2006/relationships/hyperlink" Target="mailto:goins@mchsi.com" TargetMode="External"/><Relationship Id="rId43" Type="http://schemas.openxmlformats.org/officeDocument/2006/relationships/hyperlink" Target="mailto:marywalterquilts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http://www.kathiekerler.com" TargetMode="External"/><Relationship Id="rId77" Type="http://schemas.openxmlformats.org/officeDocument/2006/relationships/hyperlink" Target="tel:903-372-1637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pmquilts2@msn.com" TargetMode="External"/><Relationship Id="rId80" Type="http://schemas.openxmlformats.org/officeDocument/2006/relationships/hyperlink" Target="http://www.deleclair.com" TargetMode="External"/><Relationship Id="rId85" Type="http://schemas.openxmlformats.org/officeDocument/2006/relationships/hyperlink" Target="http://www.beverlyfine.com" TargetMode="External"/><Relationship Id="rId93" Type="http://schemas.openxmlformats.org/officeDocument/2006/relationships/hyperlink" Target="http://www.wiquiltjudge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andiperejda.com" TargetMode="External"/><Relationship Id="rId17" Type="http://schemas.openxmlformats.org/officeDocument/2006/relationships/hyperlink" Target="mailto:docsews@icloud.com" TargetMode="External"/><Relationship Id="rId25" Type="http://schemas.openxmlformats.org/officeDocument/2006/relationships/hyperlink" Target="mailto:materialgirl@wi.rr.com" TargetMode="External"/><Relationship Id="rId33" Type="http://schemas.openxmlformats.org/officeDocument/2006/relationships/hyperlink" Target="mailto:cherrybasket@aol.com" TargetMode="External"/><Relationship Id="rId38" Type="http://schemas.openxmlformats.org/officeDocument/2006/relationships/hyperlink" Target="mailto:qltrstore@harlannet.com" TargetMode="External"/><Relationship Id="rId46" Type="http://schemas.openxmlformats.org/officeDocument/2006/relationships/hyperlink" Target="mailto:MarciaKnop@aol.com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smassey927@gmail.com" TargetMode="External"/><Relationship Id="rId20" Type="http://schemas.openxmlformats.org/officeDocument/2006/relationships/hyperlink" Target="http://www.beverlyfine.com" TargetMode="External"/><Relationship Id="rId41" Type="http://schemas.openxmlformats.org/officeDocument/2006/relationships/hyperlink" Target="mailto:bjsquilts@gmail.com" TargetMode="External"/><Relationship Id="rId54" Type="http://schemas.openxmlformats.org/officeDocument/2006/relationships/hyperlink" Target="mailto:lorrychwazik@gmail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mailto:skoequilt@aol.com" TargetMode="External"/><Relationship Id="rId75" Type="http://schemas.openxmlformats.org/officeDocument/2006/relationships/hyperlink" Target="http://www.oceanwavesqc.com" TargetMode="External"/><Relationship Id="rId83" Type="http://schemas.openxmlformats.org/officeDocument/2006/relationships/hyperlink" Target="mailto:svrnak@aol.com" TargetMode="External"/><Relationship Id="rId88" Type="http://schemas.openxmlformats.org/officeDocument/2006/relationships/hyperlink" Target="mailto:kordekfran@gmail.com" TargetMode="External"/><Relationship Id="rId91" Type="http://schemas.openxmlformats.org/officeDocument/2006/relationships/hyperlink" Target="mailto:arainboth@gmail.com" TargetMode="External"/><Relationship Id="rId9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castlerocker@att.net" TargetMode="External"/><Relationship Id="rId23" Type="http://schemas.openxmlformats.org/officeDocument/2006/relationships/hyperlink" Target="tel:262-366-3774" TargetMode="External"/><Relationship Id="rId28" Type="http://schemas.openxmlformats.org/officeDocument/2006/relationships/hyperlink" Target="mailto:stubbswd@gate.net" TargetMode="External"/><Relationship Id="rId36" Type="http://schemas.openxmlformats.org/officeDocument/2006/relationships/hyperlink" Target="http://www.dorisgoins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http://www.mollywaddell.com/" TargetMode="External"/><Relationship Id="rId44" Type="http://schemas.openxmlformats.org/officeDocument/2006/relationships/hyperlink" Target="mailto:scortese7@gmail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lindamccuean@yahoo.com" TargetMode="External"/><Relationship Id="rId78" Type="http://schemas.openxmlformats.org/officeDocument/2006/relationships/hyperlink" Target="mailto:marilyn@hardyventures.com" TargetMode="External"/><Relationship Id="rId81" Type="http://schemas.openxmlformats.org/officeDocument/2006/relationships/hyperlink" Target="mailto:connie@conniesilber.com" TargetMode="External"/><Relationship Id="rId86" Type="http://schemas.openxmlformats.org/officeDocument/2006/relationships/hyperlink" Target="mailto:godfreyblueridge@gmail.com" TargetMode="External"/><Relationship Id="rId94" Type="http://schemas.openxmlformats.org/officeDocument/2006/relationships/hyperlink" Target="mailto:Kathylich@yahoo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mailto:wingchunarkansa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88</Words>
  <Characters>962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dcterms:created xsi:type="dcterms:W3CDTF">2018-10-12T22:24:00Z</dcterms:created>
  <dcterms:modified xsi:type="dcterms:W3CDTF">2018-10-12T22:24:00Z</dcterms:modified>
</cp:coreProperties>
</file>